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177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22"/>
        <w:gridCol w:w="1983"/>
        <w:gridCol w:w="5268"/>
        <w:gridCol w:w="970"/>
        <w:gridCol w:w="739"/>
        <w:gridCol w:w="739"/>
        <w:gridCol w:w="749"/>
        <w:gridCol w:w="2807"/>
      </w:tblGrid>
      <w:tr w:rsidR="00FC5C48" w:rsidTr="00FE2354">
        <w:trPr>
          <w:trHeight w:val="857"/>
        </w:trPr>
        <w:tc>
          <w:tcPr>
            <w:tcW w:w="15177" w:type="dxa"/>
            <w:gridSpan w:val="8"/>
            <w:tcBorders>
              <w:top w:val="single" w:sz="18" w:space="0" w:color="70AD47" w:themeColor="accent6"/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ELOVNIK ZA </w:t>
            </w:r>
            <w:r w:rsidR="00411FF4">
              <w:rPr>
                <w:rFonts w:ascii="Calibri" w:eastAsia="Calibri" w:hAnsi="Calibri" w:cs="Calibri"/>
                <w:b/>
                <w:sz w:val="36"/>
                <w:szCs w:val="36"/>
              </w:rPr>
              <w:t>BORAVAK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1E5F0A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 w:rsidP="00F700E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FE2354">
        <w:trPr>
          <w:trHeight w:val="582"/>
        </w:trPr>
        <w:tc>
          <w:tcPr>
            <w:tcW w:w="15177" w:type="dxa"/>
            <w:gridSpan w:val="8"/>
            <w:tcBorders>
              <w:top w:val="single" w:sz="18" w:space="0" w:color="70AD47" w:themeColor="accent6"/>
              <w:left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FC5C48" w:rsidRDefault="00A75C88" w:rsidP="00827B3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F700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5.9.- 9.9.2022.</w:t>
            </w:r>
            <w:bookmarkStart w:id="0" w:name="_GoBack"/>
            <w:bookmarkEnd w:id="0"/>
          </w:p>
        </w:tc>
      </w:tr>
      <w:tr w:rsidR="00FC5C48" w:rsidTr="00E84E29">
        <w:trPr>
          <w:trHeight w:val="410"/>
        </w:trPr>
        <w:tc>
          <w:tcPr>
            <w:tcW w:w="1922" w:type="dxa"/>
            <w:vMerge w:val="restart"/>
            <w:tcBorders>
              <w:top w:val="single" w:sz="18" w:space="0" w:color="70AD47" w:themeColor="accent6"/>
              <w:left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1983" w:type="dxa"/>
            <w:vMerge w:val="restart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268" w:type="dxa"/>
            <w:vMerge w:val="restart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197" w:type="dxa"/>
            <w:gridSpan w:val="4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07" w:type="dxa"/>
            <w:vMerge w:val="restart"/>
            <w:tcBorders>
              <w:top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E84E29">
        <w:trPr>
          <w:trHeight w:val="273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1983" w:type="dxa"/>
            <w:vMerge/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268" w:type="dxa"/>
            <w:vMerge/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70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3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3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4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07" w:type="dxa"/>
            <w:vMerge/>
            <w:tcBorders>
              <w:right w:val="single" w:sz="18" w:space="0" w:color="70AD47" w:themeColor="accent6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1E5F0A" w:rsidTr="00E84E29">
        <w:trPr>
          <w:trHeight w:val="588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1983" w:type="dxa"/>
            <w:vAlign w:val="center"/>
          </w:tcPr>
          <w:p w:rsidR="001E5F0A" w:rsidRPr="008D08FD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 xml:space="preserve">BORAVAK </w:t>
            </w:r>
            <w:r w:rsidR="00EE17EB"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DO</w:t>
            </w:r>
            <w:r w:rsidR="001E5F0A"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1E5F0A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70" w:type="dxa"/>
            <w:vAlign w:val="center"/>
          </w:tcPr>
          <w:p w:rsidR="001E5F0A" w:rsidRDefault="001E5F0A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</w:p>
        </w:tc>
        <w:tc>
          <w:tcPr>
            <w:tcW w:w="739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</w:p>
        </w:tc>
        <w:tc>
          <w:tcPr>
            <w:tcW w:w="739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</w:p>
        </w:tc>
        <w:tc>
          <w:tcPr>
            <w:tcW w:w="749" w:type="dxa"/>
            <w:vAlign w:val="center"/>
          </w:tcPr>
          <w:p w:rsidR="001E5F0A" w:rsidRPr="002A3926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1E5F0A" w:rsidRPr="00EE17EB" w:rsidRDefault="001E5F0A" w:rsidP="001E5F0A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</w:p>
        </w:tc>
      </w:tr>
      <w:tr w:rsidR="001E5F0A" w:rsidTr="00E84E29">
        <w:trPr>
          <w:trHeight w:val="609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8D08FD" w:rsidRDefault="001E5F0A" w:rsidP="00EE17E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 xml:space="preserve">BORAVAK </w:t>
            </w:r>
            <w:r w:rsidR="00EE17EB"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1E5F0A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70" w:type="dxa"/>
            <w:vAlign w:val="center"/>
          </w:tcPr>
          <w:p w:rsidR="001E5F0A" w:rsidRPr="00826B8B" w:rsidRDefault="001E5F0A" w:rsidP="00B00D62">
            <w:pPr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739" w:type="dxa"/>
            <w:vAlign w:val="center"/>
          </w:tcPr>
          <w:p w:rsidR="001E5F0A" w:rsidRPr="00826B8B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739" w:type="dxa"/>
            <w:vAlign w:val="center"/>
          </w:tcPr>
          <w:p w:rsidR="001E5F0A" w:rsidRPr="00826B8B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749" w:type="dxa"/>
            <w:vAlign w:val="center"/>
          </w:tcPr>
          <w:p w:rsidR="001E5F0A" w:rsidRPr="00826B8B" w:rsidRDefault="001E5F0A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1E5F0A" w:rsidRDefault="001E5F0A" w:rsidP="00DA350B">
            <w:pPr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1E5F0A" w:rsidTr="00E84E29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1983" w:type="dxa"/>
            <w:vAlign w:val="center"/>
          </w:tcPr>
          <w:p w:rsidR="001E5F0A" w:rsidRPr="008D08FD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 xml:space="preserve">BORAVAK </w:t>
            </w:r>
            <w:r w:rsidR="00EE17E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DO</w:t>
            </w:r>
            <w:r w:rsidR="001E5F0A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834962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UH S MASLACEM I MARMELADOM</w:t>
            </w:r>
          </w:p>
        </w:tc>
        <w:tc>
          <w:tcPr>
            <w:tcW w:w="970" w:type="dxa"/>
            <w:vAlign w:val="center"/>
          </w:tcPr>
          <w:p w:rsidR="001E5F0A" w:rsidRDefault="00834962" w:rsidP="00834962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739" w:type="dxa"/>
            <w:vAlign w:val="center"/>
          </w:tcPr>
          <w:p w:rsidR="001E5F0A" w:rsidRPr="002A3926" w:rsidRDefault="00834962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4,1</w:t>
            </w:r>
          </w:p>
        </w:tc>
        <w:tc>
          <w:tcPr>
            <w:tcW w:w="739" w:type="dxa"/>
            <w:vAlign w:val="center"/>
          </w:tcPr>
          <w:p w:rsidR="001E5F0A" w:rsidRPr="002A3926" w:rsidRDefault="00834962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7,6</w:t>
            </w:r>
          </w:p>
        </w:tc>
        <w:tc>
          <w:tcPr>
            <w:tcW w:w="749" w:type="dxa"/>
            <w:vAlign w:val="center"/>
          </w:tcPr>
          <w:p w:rsidR="001E5F0A" w:rsidRPr="002A3926" w:rsidRDefault="00834962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5,0</w:t>
            </w: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1E5F0A" w:rsidRPr="00EE17EB" w:rsidRDefault="00834962" w:rsidP="00DA350B">
            <w:pPr>
              <w:rPr>
                <w:rFonts w:asciiTheme="majorHAnsi" w:eastAsia="Calibri" w:hAnsiTheme="majorHAnsi" w:cstheme="majorHAnsi"/>
                <w:color w:val="000000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GLUTEN, JAJA, SEZAM, MLIJEKO I MLIJEČNI PROIZVODI</w:t>
            </w:r>
          </w:p>
        </w:tc>
      </w:tr>
      <w:tr w:rsidR="001E5F0A" w:rsidTr="00E84E29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8D08FD" w:rsidRDefault="001E5F0A" w:rsidP="00EE17EB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ORAVAK</w:t>
            </w:r>
            <w:r w:rsidR="00101528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 xml:space="preserve"> </w:t>
            </w:r>
            <w:r w:rsidR="00EE17E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834962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JUHA OD RAJČICE, RIŽOTO S TIKVICAMA, ZELENA SALATA, ZOBENI KOLAČ S VOĆEM</w:t>
            </w:r>
          </w:p>
        </w:tc>
        <w:tc>
          <w:tcPr>
            <w:tcW w:w="970" w:type="dxa"/>
            <w:vAlign w:val="center"/>
          </w:tcPr>
          <w:p w:rsidR="001E5F0A" w:rsidRPr="00826B8B" w:rsidRDefault="00834962" w:rsidP="001E5F0A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658</w:t>
            </w:r>
          </w:p>
        </w:tc>
        <w:tc>
          <w:tcPr>
            <w:tcW w:w="739" w:type="dxa"/>
            <w:vAlign w:val="center"/>
          </w:tcPr>
          <w:p w:rsidR="001E5F0A" w:rsidRPr="00826B8B" w:rsidRDefault="00834962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15,1</w:t>
            </w:r>
          </w:p>
        </w:tc>
        <w:tc>
          <w:tcPr>
            <w:tcW w:w="739" w:type="dxa"/>
            <w:vAlign w:val="center"/>
          </w:tcPr>
          <w:p w:rsidR="001E5F0A" w:rsidRPr="00826B8B" w:rsidRDefault="00834962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5,8</w:t>
            </w:r>
          </w:p>
        </w:tc>
        <w:tc>
          <w:tcPr>
            <w:tcW w:w="749" w:type="dxa"/>
            <w:vAlign w:val="center"/>
          </w:tcPr>
          <w:p w:rsidR="001E5F0A" w:rsidRPr="00826B8B" w:rsidRDefault="00834962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92,9</w:t>
            </w: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1E5F0A" w:rsidRPr="00834962" w:rsidRDefault="00834962" w:rsidP="001E5F0A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834962">
              <w:rPr>
                <w:rFonts w:ascii="Calibri" w:eastAsia="Calibri" w:hAnsi="Calibri" w:cs="Calibri"/>
                <w:sz w:val="16"/>
                <w:szCs w:val="16"/>
              </w:rPr>
              <w:t>CELER, MLIJEKO I MLIJEČNI PROIZVODI, GLUTEN, JAJA, MOGUĆA KONTAMINACIJA GLUTENOM</w:t>
            </w:r>
          </w:p>
        </w:tc>
      </w:tr>
      <w:tr w:rsidR="00E84E29" w:rsidTr="00E84E29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E84E29" w:rsidRPr="008D08FD" w:rsidRDefault="00E84E29" w:rsidP="00E84E2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1983" w:type="dxa"/>
            <w:vAlign w:val="center"/>
          </w:tcPr>
          <w:p w:rsidR="00E84E29" w:rsidRPr="00727AE1" w:rsidRDefault="00E84E29" w:rsidP="00E84E29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BORAVAK DORUČAK</w:t>
            </w:r>
          </w:p>
        </w:tc>
        <w:tc>
          <w:tcPr>
            <w:tcW w:w="5268" w:type="dxa"/>
            <w:vAlign w:val="center"/>
          </w:tcPr>
          <w:p w:rsidR="00E84E29" w:rsidRDefault="00E84E29" w:rsidP="00E84E2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, SIRNI NAMAZ SA KRASTAVCIMA I VLASCEM</w:t>
            </w:r>
          </w:p>
        </w:tc>
        <w:tc>
          <w:tcPr>
            <w:tcW w:w="970" w:type="dxa"/>
            <w:vAlign w:val="center"/>
          </w:tcPr>
          <w:p w:rsidR="00E84E29" w:rsidRDefault="00E84E29" w:rsidP="00E84E29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77</w:t>
            </w:r>
          </w:p>
        </w:tc>
        <w:tc>
          <w:tcPr>
            <w:tcW w:w="739" w:type="dxa"/>
            <w:vAlign w:val="center"/>
          </w:tcPr>
          <w:p w:rsidR="00E84E29" w:rsidRPr="002A3926" w:rsidRDefault="00E84E29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10,2</w:t>
            </w:r>
          </w:p>
        </w:tc>
        <w:tc>
          <w:tcPr>
            <w:tcW w:w="739" w:type="dxa"/>
            <w:vAlign w:val="center"/>
          </w:tcPr>
          <w:p w:rsidR="00E84E29" w:rsidRPr="002A3926" w:rsidRDefault="00E84E29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3,4</w:t>
            </w:r>
          </w:p>
        </w:tc>
        <w:tc>
          <w:tcPr>
            <w:tcW w:w="749" w:type="dxa"/>
            <w:vAlign w:val="center"/>
          </w:tcPr>
          <w:p w:rsidR="00E84E29" w:rsidRPr="002A3926" w:rsidRDefault="00E84E29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6,5</w:t>
            </w: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E84E29" w:rsidRPr="00EE17EB" w:rsidRDefault="00834962" w:rsidP="00E84E29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Theme="majorHAnsi" w:eastAsia="Calibri" w:hAnsiTheme="majorHAnsi" w:cstheme="majorHAnsi"/>
                <w:color w:val="000000"/>
                <w:sz w:val="14"/>
                <w:szCs w:val="14"/>
              </w:rPr>
              <w:t>GLUTEN, JAJA, SEZAM, SOJA, LUPINA, MLIJEKO I MLIJEČNI PROIZVODI</w:t>
            </w:r>
          </w:p>
        </w:tc>
      </w:tr>
      <w:tr w:rsidR="00E84E29" w:rsidTr="00E84E29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E84E29" w:rsidRPr="008D08FD" w:rsidRDefault="00E84E29" w:rsidP="00E84E2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E84E29" w:rsidRPr="00727AE1" w:rsidRDefault="00E84E29" w:rsidP="00E84E29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BORAVAK RUČAK</w:t>
            </w:r>
          </w:p>
        </w:tc>
        <w:tc>
          <w:tcPr>
            <w:tcW w:w="5268" w:type="dxa"/>
            <w:vAlign w:val="center"/>
          </w:tcPr>
          <w:p w:rsidR="00E84E29" w:rsidRPr="00902996" w:rsidRDefault="00834962" w:rsidP="00E84E29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VARIVO OD GRAŠKA S NOKLICAMA, ŠK. KRUH, CIKLA SALATA, KOLAČ OD GRIZA</w:t>
            </w:r>
          </w:p>
        </w:tc>
        <w:tc>
          <w:tcPr>
            <w:tcW w:w="970" w:type="dxa"/>
            <w:vAlign w:val="center"/>
          </w:tcPr>
          <w:p w:rsidR="00E84E29" w:rsidRDefault="00834962" w:rsidP="00E84E29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650</w:t>
            </w:r>
          </w:p>
        </w:tc>
        <w:tc>
          <w:tcPr>
            <w:tcW w:w="739" w:type="dxa"/>
            <w:vAlign w:val="center"/>
          </w:tcPr>
          <w:p w:rsidR="00E84E29" w:rsidRPr="002A3926" w:rsidRDefault="00834962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1,6</w:t>
            </w:r>
          </w:p>
        </w:tc>
        <w:tc>
          <w:tcPr>
            <w:tcW w:w="739" w:type="dxa"/>
            <w:vAlign w:val="center"/>
          </w:tcPr>
          <w:p w:rsidR="00E84E29" w:rsidRPr="002A3926" w:rsidRDefault="00834962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7,6</w:t>
            </w:r>
          </w:p>
        </w:tc>
        <w:tc>
          <w:tcPr>
            <w:tcW w:w="749" w:type="dxa"/>
            <w:vAlign w:val="center"/>
          </w:tcPr>
          <w:p w:rsidR="00E84E29" w:rsidRPr="002A3926" w:rsidRDefault="00834962" w:rsidP="00E84E29">
            <w:pP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80,9</w:t>
            </w: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E84E29" w:rsidRPr="00B00D62" w:rsidRDefault="00F700E7" w:rsidP="00E84E29">
            <w:pPr>
              <w:spacing w:line="240" w:lineRule="auto"/>
              <w:rPr>
                <w:rFonts w:ascii="Calibri Light" w:eastAsia="Calibri" w:hAnsi="Calibri Light" w:cs="Calibri Light"/>
                <w:sz w:val="14"/>
                <w:szCs w:val="14"/>
              </w:rPr>
            </w:pPr>
            <w:r>
              <w:rPr>
                <w:rFonts w:ascii="Calibri Light" w:eastAsia="Calibri" w:hAnsi="Calibri Light" w:cs="Calibri Light"/>
                <w:sz w:val="14"/>
                <w:szCs w:val="14"/>
              </w:rPr>
              <w:t>JAJA, GLUTEN, CELER, MLIJEKO I MLIJEČNI PROIZVODI, SEZAM, LUPINA</w:t>
            </w:r>
          </w:p>
        </w:tc>
      </w:tr>
      <w:tr w:rsidR="00E84E29" w:rsidTr="00E84E29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E84E29" w:rsidRPr="008D08FD" w:rsidRDefault="00E84E29" w:rsidP="00E84E2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1983" w:type="dxa"/>
            <w:vAlign w:val="center"/>
          </w:tcPr>
          <w:p w:rsidR="00E84E29" w:rsidRPr="008D08FD" w:rsidRDefault="00E84E29" w:rsidP="00E84E29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BORAVAK DORUČAK</w:t>
            </w:r>
          </w:p>
        </w:tc>
        <w:tc>
          <w:tcPr>
            <w:tcW w:w="5268" w:type="dxa"/>
            <w:vAlign w:val="center"/>
          </w:tcPr>
          <w:p w:rsidR="00E84E29" w:rsidRDefault="00834962" w:rsidP="00E84E2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 SA ŠUNKOM I NAMAZOM OD ZAČINSKOG BILJA</w:t>
            </w:r>
          </w:p>
        </w:tc>
        <w:tc>
          <w:tcPr>
            <w:tcW w:w="970" w:type="dxa"/>
            <w:vAlign w:val="center"/>
          </w:tcPr>
          <w:p w:rsidR="00E84E29" w:rsidRDefault="00834962" w:rsidP="00E84E29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739" w:type="dxa"/>
            <w:vAlign w:val="center"/>
          </w:tcPr>
          <w:p w:rsidR="00E84E29" w:rsidRPr="002A3926" w:rsidRDefault="00834962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10,4</w:t>
            </w:r>
          </w:p>
        </w:tc>
        <w:tc>
          <w:tcPr>
            <w:tcW w:w="739" w:type="dxa"/>
            <w:vAlign w:val="center"/>
          </w:tcPr>
          <w:p w:rsidR="00E84E29" w:rsidRPr="002A3926" w:rsidRDefault="00834962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3,3</w:t>
            </w:r>
          </w:p>
        </w:tc>
        <w:tc>
          <w:tcPr>
            <w:tcW w:w="749" w:type="dxa"/>
            <w:vAlign w:val="center"/>
          </w:tcPr>
          <w:p w:rsidR="00E84E29" w:rsidRPr="002A3926" w:rsidRDefault="00834962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6,0</w:t>
            </w: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E84E29" w:rsidRPr="00834962" w:rsidRDefault="00834962" w:rsidP="00E84E29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834962">
              <w:rPr>
                <w:rFonts w:ascii="Calibri" w:eastAsia="Calibri" w:hAnsi="Calibri" w:cs="Calibri"/>
                <w:sz w:val="16"/>
                <w:szCs w:val="16"/>
              </w:rPr>
              <w:t>GLUTEN, JAJA, SOJA, SEZAM, LUPINA, MLIJEKO I MLIJEČNI PROIZVODI</w:t>
            </w:r>
          </w:p>
        </w:tc>
      </w:tr>
      <w:tr w:rsidR="00E84E29" w:rsidTr="00E84E29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E84E29" w:rsidRPr="008D08FD" w:rsidRDefault="00E84E29" w:rsidP="00E84E2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E84E29" w:rsidRPr="008D08FD" w:rsidRDefault="00E84E29" w:rsidP="00E84E29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BORAVAK</w:t>
            </w:r>
            <w:r w:rsidRPr="008D08FD"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E84E29" w:rsidRDefault="00F700E7" w:rsidP="00E84E2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ISTRA PILEĆA JUHA, TJESTENINA S MLJEVENIM JUNEĆIM MESOM, ZELENA SALATA S ROTKVICOM, BISKVITNI KOLAČ S JABUKOM</w:t>
            </w:r>
          </w:p>
        </w:tc>
        <w:tc>
          <w:tcPr>
            <w:tcW w:w="970" w:type="dxa"/>
            <w:vAlign w:val="center"/>
          </w:tcPr>
          <w:p w:rsidR="00E84E29" w:rsidRPr="00826B8B" w:rsidRDefault="00F700E7" w:rsidP="00E84E29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690</w:t>
            </w:r>
          </w:p>
        </w:tc>
        <w:tc>
          <w:tcPr>
            <w:tcW w:w="739" w:type="dxa"/>
            <w:vAlign w:val="center"/>
          </w:tcPr>
          <w:p w:rsidR="00E84E29" w:rsidRPr="00826B8B" w:rsidRDefault="00F700E7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1,9</w:t>
            </w:r>
          </w:p>
        </w:tc>
        <w:tc>
          <w:tcPr>
            <w:tcW w:w="739" w:type="dxa"/>
            <w:vAlign w:val="center"/>
          </w:tcPr>
          <w:p w:rsidR="00E84E29" w:rsidRPr="00826B8B" w:rsidRDefault="00F700E7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9,2</w:t>
            </w:r>
          </w:p>
        </w:tc>
        <w:tc>
          <w:tcPr>
            <w:tcW w:w="749" w:type="dxa"/>
            <w:vAlign w:val="center"/>
          </w:tcPr>
          <w:p w:rsidR="00E84E29" w:rsidRPr="00826B8B" w:rsidRDefault="00F700E7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86,8</w:t>
            </w: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E84E29" w:rsidRPr="00F700E7" w:rsidRDefault="00F700E7" w:rsidP="00E84E29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700E7">
              <w:rPr>
                <w:rFonts w:ascii="Calibri" w:eastAsia="Calibri" w:hAnsi="Calibri" w:cs="Calibri"/>
                <w:sz w:val="16"/>
                <w:szCs w:val="16"/>
              </w:rPr>
              <w:t>GLUTEN, JAJA, CELER, MLIJEKO I MLIJEČNI PROIZVODI</w:t>
            </w:r>
          </w:p>
        </w:tc>
      </w:tr>
      <w:tr w:rsidR="00E84E29" w:rsidTr="00E84E29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E84E29" w:rsidRPr="008D08FD" w:rsidRDefault="00E84E29" w:rsidP="00E84E2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1983" w:type="dxa"/>
            <w:vAlign w:val="center"/>
          </w:tcPr>
          <w:p w:rsidR="00E84E29" w:rsidRPr="00727AE1" w:rsidRDefault="00E84E29" w:rsidP="00E84E29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BORAVAK DORUČAK</w:t>
            </w:r>
          </w:p>
        </w:tc>
        <w:tc>
          <w:tcPr>
            <w:tcW w:w="5268" w:type="dxa"/>
            <w:vAlign w:val="center"/>
          </w:tcPr>
          <w:p w:rsidR="00E84E29" w:rsidRDefault="00834962" w:rsidP="00E84E2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ECIVO S MASLACEM, MLIJEČNI NAMAZ</w:t>
            </w:r>
          </w:p>
        </w:tc>
        <w:tc>
          <w:tcPr>
            <w:tcW w:w="970" w:type="dxa"/>
            <w:vAlign w:val="center"/>
          </w:tcPr>
          <w:p w:rsidR="00E84E29" w:rsidRDefault="00834962" w:rsidP="00E84E29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739" w:type="dxa"/>
            <w:vAlign w:val="center"/>
          </w:tcPr>
          <w:p w:rsidR="00E84E29" w:rsidRPr="002A3926" w:rsidRDefault="00834962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4,9</w:t>
            </w:r>
          </w:p>
        </w:tc>
        <w:tc>
          <w:tcPr>
            <w:tcW w:w="739" w:type="dxa"/>
            <w:vAlign w:val="center"/>
          </w:tcPr>
          <w:p w:rsidR="00E84E29" w:rsidRPr="002A3926" w:rsidRDefault="00834962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5,9</w:t>
            </w:r>
          </w:p>
        </w:tc>
        <w:tc>
          <w:tcPr>
            <w:tcW w:w="749" w:type="dxa"/>
            <w:vAlign w:val="center"/>
          </w:tcPr>
          <w:p w:rsidR="00E84E29" w:rsidRPr="002A3926" w:rsidRDefault="00834962" w:rsidP="00E84E29">
            <w:pP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6,7</w:t>
            </w:r>
          </w:p>
        </w:tc>
        <w:tc>
          <w:tcPr>
            <w:tcW w:w="2807" w:type="dxa"/>
            <w:tcBorders>
              <w:right w:val="single" w:sz="18" w:space="0" w:color="70AD47" w:themeColor="accent6"/>
            </w:tcBorders>
            <w:vAlign w:val="center"/>
          </w:tcPr>
          <w:p w:rsidR="00E84E29" w:rsidRPr="00B00D62" w:rsidRDefault="00834962" w:rsidP="00E84E29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GLUTEN, MLIJEKO I MLIJEČNI PROIZVODI</w:t>
            </w:r>
          </w:p>
        </w:tc>
      </w:tr>
      <w:tr w:rsidR="00E84E29" w:rsidTr="00E84E29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  <w:bottom w:val="single" w:sz="18" w:space="0" w:color="70AD47" w:themeColor="accent6"/>
            </w:tcBorders>
            <w:vAlign w:val="center"/>
          </w:tcPr>
          <w:p w:rsidR="00E84E29" w:rsidRDefault="00E84E29" w:rsidP="00E84E29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1983" w:type="dxa"/>
            <w:tcBorders>
              <w:bottom w:val="single" w:sz="18" w:space="0" w:color="70AD47" w:themeColor="accent6"/>
            </w:tcBorders>
            <w:vAlign w:val="center"/>
          </w:tcPr>
          <w:p w:rsidR="00E84E29" w:rsidRPr="00727AE1" w:rsidRDefault="00E84E29" w:rsidP="00E84E29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BORAVAK RUČAK</w:t>
            </w:r>
          </w:p>
        </w:tc>
        <w:tc>
          <w:tcPr>
            <w:tcW w:w="5268" w:type="dxa"/>
            <w:tcBorders>
              <w:bottom w:val="single" w:sz="18" w:space="0" w:color="70AD47" w:themeColor="accent6"/>
            </w:tcBorders>
            <w:vAlign w:val="center"/>
          </w:tcPr>
          <w:p w:rsidR="00E84E29" w:rsidRDefault="00F700E7" w:rsidP="00E84E2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ISTRA PILEĆA JUHA, PEČENA SVINJETINA, KUHANI KRUMPIR, PIRJANI GRAŠAK I MRKVA, SALATA KUPUS S RAJČICOM, KOMPOT OD MARELICA</w:t>
            </w:r>
          </w:p>
        </w:tc>
        <w:tc>
          <w:tcPr>
            <w:tcW w:w="970" w:type="dxa"/>
            <w:vAlign w:val="center"/>
          </w:tcPr>
          <w:p w:rsidR="00E84E29" w:rsidRPr="00826B8B" w:rsidRDefault="00F700E7" w:rsidP="00E84E29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620</w:t>
            </w:r>
          </w:p>
        </w:tc>
        <w:tc>
          <w:tcPr>
            <w:tcW w:w="739" w:type="dxa"/>
            <w:vAlign w:val="center"/>
          </w:tcPr>
          <w:p w:rsidR="00E84E29" w:rsidRPr="00826B8B" w:rsidRDefault="00F700E7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31,4</w:t>
            </w:r>
          </w:p>
        </w:tc>
        <w:tc>
          <w:tcPr>
            <w:tcW w:w="739" w:type="dxa"/>
            <w:vAlign w:val="center"/>
          </w:tcPr>
          <w:p w:rsidR="00E84E29" w:rsidRPr="00826B8B" w:rsidRDefault="00F700E7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2,3</w:t>
            </w:r>
          </w:p>
        </w:tc>
        <w:tc>
          <w:tcPr>
            <w:tcW w:w="749" w:type="dxa"/>
            <w:vAlign w:val="center"/>
          </w:tcPr>
          <w:p w:rsidR="00E84E29" w:rsidRPr="00826B8B" w:rsidRDefault="00F700E7" w:rsidP="00E84E29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76,7</w:t>
            </w:r>
          </w:p>
        </w:tc>
        <w:tc>
          <w:tcPr>
            <w:tcW w:w="2807" w:type="dxa"/>
            <w:tcBorders>
              <w:bottom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E84E29" w:rsidRPr="00F700E7" w:rsidRDefault="00F700E7" w:rsidP="00E84E29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700E7">
              <w:rPr>
                <w:rFonts w:ascii="Calibri" w:eastAsia="Calibri" w:hAnsi="Calibri" w:cs="Calibri"/>
                <w:sz w:val="16"/>
                <w:szCs w:val="16"/>
              </w:rPr>
              <w:t>GLUTEN, JAJA CELER</w:t>
            </w:r>
          </w:p>
        </w:tc>
      </w:tr>
    </w:tbl>
    <w:p w:rsidR="00FC5C48" w:rsidRDefault="00FC5C48"/>
    <w:sectPr w:rsidR="00FC5C4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746E" w:rsidRDefault="006C746E">
      <w:pPr>
        <w:spacing w:line="240" w:lineRule="auto"/>
      </w:pPr>
      <w:r>
        <w:separator/>
      </w:r>
    </w:p>
  </w:endnote>
  <w:endnote w:type="continuationSeparator" w:id="0">
    <w:p w:rsidR="006C746E" w:rsidRDefault="006C74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746E" w:rsidRDefault="006C746E">
      <w:pPr>
        <w:spacing w:line="240" w:lineRule="auto"/>
      </w:pPr>
      <w:r>
        <w:separator/>
      </w:r>
    </w:p>
  </w:footnote>
  <w:footnote w:type="continuationSeparator" w:id="0">
    <w:p w:rsidR="006C746E" w:rsidRDefault="006C746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F45CD"/>
    <w:rsid w:val="000F6C76"/>
    <w:rsid w:val="00101528"/>
    <w:rsid w:val="001E5F0A"/>
    <w:rsid w:val="002C5E85"/>
    <w:rsid w:val="00375376"/>
    <w:rsid w:val="003A7A80"/>
    <w:rsid w:val="00411FF4"/>
    <w:rsid w:val="005028E5"/>
    <w:rsid w:val="005C0CDD"/>
    <w:rsid w:val="006A62C9"/>
    <w:rsid w:val="006C746E"/>
    <w:rsid w:val="006F7F7B"/>
    <w:rsid w:val="00727AE1"/>
    <w:rsid w:val="007D551A"/>
    <w:rsid w:val="007F7A5F"/>
    <w:rsid w:val="00827B37"/>
    <w:rsid w:val="00834962"/>
    <w:rsid w:val="00887862"/>
    <w:rsid w:val="008D08FD"/>
    <w:rsid w:val="00902996"/>
    <w:rsid w:val="009276E7"/>
    <w:rsid w:val="0094680B"/>
    <w:rsid w:val="00947A07"/>
    <w:rsid w:val="00A42B2B"/>
    <w:rsid w:val="00A6709B"/>
    <w:rsid w:val="00A75C88"/>
    <w:rsid w:val="00B00D62"/>
    <w:rsid w:val="00CE0A31"/>
    <w:rsid w:val="00DA350B"/>
    <w:rsid w:val="00E84E29"/>
    <w:rsid w:val="00EE17EB"/>
    <w:rsid w:val="00EF7F35"/>
    <w:rsid w:val="00F12F9C"/>
    <w:rsid w:val="00F43547"/>
    <w:rsid w:val="00F700E7"/>
    <w:rsid w:val="00F8782A"/>
    <w:rsid w:val="00FC5C48"/>
    <w:rsid w:val="00FE2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9DC7B7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19</cp:revision>
  <cp:lastPrinted>2022-05-13T10:25:00Z</cp:lastPrinted>
  <dcterms:created xsi:type="dcterms:W3CDTF">2022-03-14T09:54:00Z</dcterms:created>
  <dcterms:modified xsi:type="dcterms:W3CDTF">2022-09-08T11:58:00Z</dcterms:modified>
</cp:coreProperties>
</file>